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C3D69A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REGISTRADO BAJO N° CDCIC-246/24</w:t>
      </w:r>
    </w:p>
    <w:p w14:paraId="090C9562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14:paraId="42CB965C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ind w:firstLine="3402"/>
        <w:textAlignment w:val="baseline"/>
        <w:rPr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Corresponde al Expe. Nº 3038</w:t>
      </w:r>
      <w:r w:rsidRPr="00041C3E">
        <w:rPr>
          <w:b/>
          <w:szCs w:val="20"/>
          <w:lang w:val="es-ES_tradnl" w:eastAsia="es-ES"/>
        </w:rPr>
        <w:t>/2</w:t>
      </w:r>
      <w:r>
        <w:rPr>
          <w:b/>
          <w:szCs w:val="20"/>
          <w:lang w:val="es-ES_tradnl" w:eastAsia="es-ES"/>
        </w:rPr>
        <w:t>4</w:t>
      </w:r>
      <w:r w:rsidRPr="00041C3E">
        <w:rPr>
          <w:szCs w:val="20"/>
          <w:lang w:val="es-ES_tradnl" w:eastAsia="es-ES"/>
        </w:rPr>
        <w:t xml:space="preserve">                       </w:t>
      </w:r>
    </w:p>
    <w:p w14:paraId="17542562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14:paraId="122AF1E7" w14:textId="58F2B734" w:rsidR="007F2F05" w:rsidRPr="00041C3E" w:rsidRDefault="007F2F05" w:rsidP="007F2F05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AR" w:eastAsia="es-ES"/>
        </w:rPr>
      </w:pPr>
      <w:r w:rsidRPr="00041C3E">
        <w:rPr>
          <w:b/>
          <w:szCs w:val="20"/>
          <w:lang w:val="es-AR" w:eastAsia="es-ES"/>
        </w:rPr>
        <w:t>BAHIA BLANCA</w:t>
      </w:r>
      <w:r>
        <w:rPr>
          <w:b/>
          <w:szCs w:val="20"/>
          <w:lang w:val="es-AR" w:eastAsia="es-ES"/>
        </w:rPr>
        <w:t>, 17 de septiembre de 2024</w:t>
      </w:r>
    </w:p>
    <w:p w14:paraId="148EE178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jc w:val="right"/>
        <w:textAlignment w:val="baseline"/>
        <w:rPr>
          <w:b/>
          <w:szCs w:val="20"/>
          <w:lang w:val="es-AR" w:eastAsia="es-ES"/>
        </w:rPr>
      </w:pPr>
    </w:p>
    <w:p w14:paraId="486C7510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14:paraId="03D3B0B2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VISTO:</w:t>
      </w:r>
    </w:p>
    <w:p w14:paraId="6B2E53E2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ab/>
      </w:r>
    </w:p>
    <w:p w14:paraId="6B550048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 en el</w:t>
      </w:r>
      <w:r>
        <w:rPr>
          <w:snapToGrid w:val="0"/>
          <w:szCs w:val="20"/>
          <w:lang w:val="es-ES_tradnl" w:eastAsia="es-ES"/>
        </w:rPr>
        <w:t xml:space="preserve"> Área II: Teoría de Ciencias de la Computación, asignatura</w:t>
      </w:r>
      <w:r w:rsidRPr="00041C3E">
        <w:rPr>
          <w:snapToGrid w:val="0"/>
          <w:szCs w:val="20"/>
          <w:lang w:val="es-ES_tradnl" w:eastAsia="es-ES"/>
        </w:rPr>
        <w:t xml:space="preserve">: </w:t>
      </w:r>
      <w:r w:rsidRPr="00B87E34">
        <w:rPr>
          <w:i/>
          <w:snapToGrid w:val="0"/>
          <w:szCs w:val="20"/>
          <w:lang w:val="es-ES_tradnl" w:eastAsia="es-ES"/>
        </w:rPr>
        <w:t>“Sistemas Inteligentes Artificiales”</w:t>
      </w:r>
      <w:r>
        <w:rPr>
          <w:snapToGrid w:val="0"/>
          <w:szCs w:val="20"/>
          <w:lang w:val="es-ES_tradnl" w:eastAsia="es-ES"/>
        </w:rPr>
        <w:t xml:space="preserve"> (Resolución CDCIC-172/24*Expe.2338/24</w:t>
      </w:r>
      <w:r w:rsidRPr="00041C3E">
        <w:rPr>
          <w:snapToGrid w:val="0"/>
          <w:szCs w:val="20"/>
          <w:lang w:val="es-ES_tradnl" w:eastAsia="es-ES"/>
        </w:rPr>
        <w:t>); y</w:t>
      </w:r>
    </w:p>
    <w:p w14:paraId="36F8BBAC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F449683" w14:textId="77777777" w:rsidR="007F2F05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054F286A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CONSIDERANDO:</w:t>
      </w:r>
    </w:p>
    <w:p w14:paraId="48CE11B2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489B36E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>Que el cargo motivo de las presentes actuaciones se encuentra vacante por la r</w:t>
      </w:r>
      <w:r>
        <w:rPr>
          <w:snapToGrid w:val="0"/>
          <w:szCs w:val="20"/>
          <w:lang w:val="es-AR" w:eastAsia="es-ES"/>
        </w:rPr>
        <w:t xml:space="preserve">enuncia del Dr. Mariano </w:t>
      </w:r>
      <w:proofErr w:type="spellStart"/>
      <w:r>
        <w:rPr>
          <w:snapToGrid w:val="0"/>
          <w:szCs w:val="20"/>
          <w:lang w:val="es-AR" w:eastAsia="es-ES"/>
        </w:rPr>
        <w:t>Maisonnave</w:t>
      </w:r>
      <w:proofErr w:type="spellEnd"/>
      <w:r w:rsidRPr="00041C3E">
        <w:rPr>
          <w:snapToGrid w:val="0"/>
          <w:szCs w:val="20"/>
          <w:lang w:val="es-AR" w:eastAsia="es-ES"/>
        </w:rPr>
        <w:t xml:space="preserve"> (</w:t>
      </w:r>
      <w:r>
        <w:rPr>
          <w:szCs w:val="20"/>
          <w:lang w:val="es-ES_tradnl" w:eastAsia="es-ES"/>
        </w:rPr>
        <w:t>Leg. 14153</w:t>
      </w:r>
      <w:r w:rsidRPr="00041C3E">
        <w:rPr>
          <w:szCs w:val="20"/>
          <w:lang w:val="es-ES_tradnl" w:eastAsia="es-ES"/>
        </w:rPr>
        <w:t xml:space="preserve"> *Cargo de planta </w:t>
      </w:r>
      <w:r>
        <w:rPr>
          <w:szCs w:val="20"/>
          <w:lang w:val="es-ES_tradnl" w:eastAsia="es-ES"/>
        </w:rPr>
        <w:t>27028817</w:t>
      </w:r>
      <w:r w:rsidRPr="00041C3E">
        <w:rPr>
          <w:snapToGrid w:val="0"/>
          <w:szCs w:val="20"/>
          <w:lang w:val="es-ES_tradnl" w:eastAsia="es-ES"/>
        </w:rPr>
        <w:t xml:space="preserve">); </w:t>
      </w:r>
    </w:p>
    <w:p w14:paraId="51B54DAA" w14:textId="77777777" w:rsidR="007F2F05" w:rsidRPr="00041C3E" w:rsidRDefault="007F2F05" w:rsidP="007F2F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33715045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041C3E">
        <w:rPr>
          <w:snapToGrid w:val="0"/>
          <w:szCs w:val="20"/>
          <w:lang w:val="es-AR" w:eastAsia="es-ES"/>
        </w:rPr>
        <w:t>Que la tramitación de las presentes actuaciones se ajus</w:t>
      </w:r>
      <w:r w:rsidRPr="00041C3E">
        <w:rPr>
          <w:snapToGrid w:val="0"/>
          <w:szCs w:val="20"/>
          <w:lang w:val="es-AR" w:eastAsia="es-ES"/>
        </w:rPr>
        <w:softHyphen/>
        <w:t xml:space="preserve">tó al Reglamento de Concursos de Asistentes y </w:t>
      </w:r>
      <w:r>
        <w:rPr>
          <w:snapToGrid w:val="0"/>
          <w:szCs w:val="20"/>
          <w:lang w:val="es-AR" w:eastAsia="es-ES"/>
        </w:rPr>
        <w:t>Ayudantes (resolución CSU-1096/23</w:t>
      </w:r>
      <w:r w:rsidRPr="00041C3E">
        <w:rPr>
          <w:snapToGrid w:val="0"/>
          <w:szCs w:val="20"/>
          <w:lang w:val="es-AR" w:eastAsia="es-ES"/>
        </w:rPr>
        <w:t>)</w:t>
      </w:r>
      <w:r w:rsidRPr="00041C3E">
        <w:rPr>
          <w:lang w:val="es-ES_tradnl" w:eastAsia="es-ES"/>
        </w:rPr>
        <w:t xml:space="preserve">; </w:t>
      </w:r>
    </w:p>
    <w:p w14:paraId="1D2134EB" w14:textId="77777777" w:rsidR="007F2F05" w:rsidRPr="00041C3E" w:rsidRDefault="007F2F05" w:rsidP="007F2F05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  <w:r w:rsidRPr="00041C3E">
        <w:rPr>
          <w:lang w:val="es-ES_tradnl" w:eastAsia="es-ES"/>
        </w:rPr>
        <w:tab/>
        <w:t xml:space="preserve">Que el artículo 73°) inciso d) del Estatuto de la Universidad Nacional del Sur otorga al Consejo Departamental la atribución de designar a los Asistentes y Ayudantes de docencia; </w:t>
      </w:r>
    </w:p>
    <w:p w14:paraId="1DF7EAA6" w14:textId="77777777" w:rsidR="007F2F05" w:rsidRPr="00041C3E" w:rsidRDefault="007F2F05" w:rsidP="007F2F05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</w:p>
    <w:p w14:paraId="4AF19C86" w14:textId="77777777" w:rsidR="007F2F05" w:rsidRDefault="007F2F05" w:rsidP="007F2F05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041C3E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041C3E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14:paraId="320E9FB1" w14:textId="77777777" w:rsidR="007F2F05" w:rsidRPr="00041C3E" w:rsidRDefault="007F2F05" w:rsidP="007F2F05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76110910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</w:t>
      </w:r>
      <w:r>
        <w:rPr>
          <w:snapToGrid w:val="0"/>
          <w:szCs w:val="20"/>
          <w:lang w:val="es-ES_tradnl" w:eastAsia="es-ES"/>
        </w:rPr>
        <w:t xml:space="preserve">ienda la designación del Lic. Matías </w:t>
      </w:r>
      <w:proofErr w:type="spellStart"/>
      <w:r>
        <w:rPr>
          <w:snapToGrid w:val="0"/>
          <w:szCs w:val="20"/>
          <w:lang w:val="es-ES_tradnl" w:eastAsia="es-ES"/>
        </w:rPr>
        <w:t>Gandolfo</w:t>
      </w:r>
      <w:proofErr w:type="spellEnd"/>
      <w:r w:rsidRPr="00041C3E">
        <w:rPr>
          <w:snapToGrid w:val="0"/>
          <w:szCs w:val="20"/>
          <w:lang w:val="es-AR" w:eastAsia="es-ES"/>
        </w:rPr>
        <w:t>;</w:t>
      </w:r>
    </w:p>
    <w:p w14:paraId="06959AC2" w14:textId="77777777" w:rsidR="007F2F05" w:rsidRPr="00041C3E" w:rsidRDefault="007F2F05" w:rsidP="007F2F05">
      <w:pPr>
        <w:ind w:firstLine="851"/>
        <w:jc w:val="both"/>
        <w:rPr>
          <w:sz w:val="20"/>
          <w:szCs w:val="20"/>
          <w:lang w:val="es-ES" w:eastAsia="es-ES"/>
        </w:rPr>
      </w:pPr>
      <w:r w:rsidRPr="00041C3E">
        <w:rPr>
          <w:lang w:val="es-ES" w:eastAsia="es-ES"/>
        </w:rPr>
        <w:t>Que el Consejo Departamental aprobó</w:t>
      </w:r>
      <w:r>
        <w:rPr>
          <w:lang w:val="es-ES" w:eastAsia="es-ES"/>
        </w:rPr>
        <w:t xml:space="preserve"> por unanimidad</w:t>
      </w:r>
      <w:r w:rsidRPr="00041C3E">
        <w:rPr>
          <w:lang w:val="es-ES" w:eastAsia="es-ES"/>
        </w:rPr>
        <w:t xml:space="preserve">, en su reunión </w:t>
      </w:r>
      <w:r>
        <w:rPr>
          <w:lang w:val="es-ES" w:eastAsia="es-ES"/>
        </w:rPr>
        <w:t>ordinaria de fecha 17 de septiembre de 2024,</w:t>
      </w:r>
      <w:r w:rsidRPr="00041C3E">
        <w:rPr>
          <w:lang w:val="es-ES" w:eastAsia="es-ES"/>
        </w:rPr>
        <w:t xml:space="preserve"> dicha designación;</w:t>
      </w:r>
    </w:p>
    <w:p w14:paraId="345EC657" w14:textId="77777777" w:rsidR="007F2F05" w:rsidRPr="00041C3E" w:rsidRDefault="007F2F05" w:rsidP="007F2F0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2EBC47C" w14:textId="77777777" w:rsidR="007F2F05" w:rsidRPr="00041C3E" w:rsidRDefault="007F2F05" w:rsidP="007F2F05">
      <w:pPr>
        <w:rPr>
          <w:b/>
          <w:lang w:val="es-ES" w:eastAsia="es-ES"/>
        </w:rPr>
      </w:pPr>
      <w:r w:rsidRPr="00041C3E">
        <w:rPr>
          <w:b/>
          <w:lang w:val="es-ES" w:eastAsia="es-ES"/>
        </w:rPr>
        <w:t xml:space="preserve">POR ELLO, </w:t>
      </w:r>
    </w:p>
    <w:p w14:paraId="19DD8A76" w14:textId="77777777" w:rsidR="007F2F05" w:rsidRPr="00041C3E" w:rsidRDefault="007F2F05" w:rsidP="007F2F05">
      <w:pPr>
        <w:rPr>
          <w:sz w:val="20"/>
          <w:szCs w:val="20"/>
          <w:lang w:val="es-ES" w:eastAsia="es-ES"/>
        </w:rPr>
      </w:pPr>
    </w:p>
    <w:p w14:paraId="63159A4C" w14:textId="77777777" w:rsidR="007F2F05" w:rsidRPr="00041C3E" w:rsidRDefault="007F2F05" w:rsidP="007F2F0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41C3E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ECD2FBF" w14:textId="77777777" w:rsidR="007F2F05" w:rsidRPr="00041C3E" w:rsidRDefault="007F2F05" w:rsidP="007F2F05">
      <w:pPr>
        <w:jc w:val="center"/>
        <w:rPr>
          <w:b/>
          <w:lang w:val="es-ES" w:eastAsia="es-ES"/>
        </w:rPr>
      </w:pPr>
      <w:r w:rsidRPr="00041C3E">
        <w:rPr>
          <w:b/>
          <w:lang w:val="es-ES" w:eastAsia="es-ES"/>
        </w:rPr>
        <w:t>RESUELVE:</w:t>
      </w:r>
    </w:p>
    <w:p w14:paraId="30AD9FEF" w14:textId="77777777" w:rsidR="007F2F05" w:rsidRPr="00041C3E" w:rsidRDefault="007F2F05" w:rsidP="007F2F05">
      <w:pPr>
        <w:jc w:val="both"/>
        <w:rPr>
          <w:b/>
          <w:snapToGrid w:val="0"/>
          <w:szCs w:val="20"/>
          <w:lang w:val="es-ES_tradnl" w:eastAsia="es-ES"/>
        </w:rPr>
      </w:pPr>
    </w:p>
    <w:p w14:paraId="2463D801" w14:textId="77777777" w:rsidR="00145208" w:rsidRDefault="007F2F05" w:rsidP="007F2F05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r w:rsidRPr="00041C3E">
        <w:rPr>
          <w:b/>
          <w:snapToGrid w:val="0"/>
          <w:szCs w:val="20"/>
          <w:lang w:val="es-ES" w:eastAsia="es-ES"/>
        </w:rPr>
        <w:t>ARTICULO 1º:</w:t>
      </w:r>
      <w:r w:rsidRPr="00041C3E">
        <w:rPr>
          <w:snapToGrid w:val="0"/>
          <w:szCs w:val="20"/>
          <w:lang w:val="es-ES" w:eastAsia="es-ES"/>
        </w:rPr>
        <w:t xml:space="preserve"> </w:t>
      </w:r>
      <w:r>
        <w:rPr>
          <w:snapToGrid w:val="0"/>
          <w:szCs w:val="20"/>
          <w:lang w:val="es-ES_tradnl" w:eastAsia="es-ES"/>
        </w:rPr>
        <w:t>Designar al</w:t>
      </w:r>
      <w:r w:rsidRPr="00041C3E">
        <w:rPr>
          <w:szCs w:val="20"/>
          <w:lang w:val="es-ES_tradnl" w:eastAsia="es-ES"/>
        </w:rPr>
        <w:t xml:space="preserve"> </w:t>
      </w:r>
      <w:r>
        <w:rPr>
          <w:b/>
          <w:bCs/>
          <w:snapToGrid w:val="0"/>
          <w:szCs w:val="20"/>
          <w:lang w:val="es-ES_tradnl" w:eastAsia="es-ES"/>
        </w:rPr>
        <w:t>Licenciado Matías Emiliano GANDOLFO</w:t>
      </w:r>
      <w:r w:rsidRPr="00041C3E">
        <w:rPr>
          <w:snapToGrid w:val="0"/>
          <w:szCs w:val="20"/>
          <w:lang w:val="es-ES_tradnl" w:eastAsia="es-ES"/>
        </w:rPr>
        <w:t xml:space="preserve"> (</w:t>
      </w:r>
      <w:r>
        <w:rPr>
          <w:b/>
          <w:snapToGrid w:val="0"/>
          <w:szCs w:val="20"/>
          <w:lang w:val="es-ES_tradnl" w:eastAsia="es-ES"/>
        </w:rPr>
        <w:t>Leg. 16267 *Cargo de Planta 27028817</w:t>
      </w:r>
      <w:r w:rsidRPr="00041C3E">
        <w:rPr>
          <w:b/>
          <w:snapToGrid w:val="0"/>
          <w:szCs w:val="20"/>
          <w:lang w:val="es-ES_tradnl" w:eastAsia="es-ES"/>
        </w:rPr>
        <w:t>)</w:t>
      </w:r>
      <w:r w:rsidRPr="00041C3E">
        <w:rPr>
          <w:snapToGrid w:val="0"/>
          <w:szCs w:val="20"/>
          <w:lang w:val="es-ES_tradnl" w:eastAsia="es-ES"/>
        </w:rPr>
        <w:t xml:space="preserve">, en un cargo de Ayudante de Docencia “A” con dedicación simple, en el </w:t>
      </w:r>
      <w:r>
        <w:rPr>
          <w:snapToGrid w:val="0"/>
          <w:szCs w:val="20"/>
          <w:lang w:val="es-ES_tradnl" w:eastAsia="es-ES"/>
        </w:rPr>
        <w:t>Área II: Teoría de Ciencias de la Computación</w:t>
      </w:r>
      <w:r w:rsidRPr="00041C3E">
        <w:rPr>
          <w:szCs w:val="20"/>
          <w:lang w:val="es-ES_tradnl" w:eastAsia="es-ES"/>
        </w:rPr>
        <w:t>,</w:t>
      </w:r>
      <w:r>
        <w:rPr>
          <w:lang w:val="es-ES_tradnl" w:eastAsia="es-ES"/>
        </w:rPr>
        <w:t xml:space="preserve"> en la asignatura </w:t>
      </w:r>
      <w:r w:rsidRPr="00D501DB">
        <w:rPr>
          <w:b/>
          <w:lang w:val="es-ES_tradnl" w:eastAsia="es-ES"/>
        </w:rPr>
        <w:t xml:space="preserve">“Sistemas Inteligentes Artificiales” </w:t>
      </w:r>
      <w:r>
        <w:rPr>
          <w:b/>
          <w:lang w:val="es-ES_tradnl" w:eastAsia="es-ES"/>
        </w:rPr>
        <w:t>(Cód. 7922)</w:t>
      </w:r>
      <w:r w:rsidRPr="00041C3E">
        <w:rPr>
          <w:b/>
          <w:lang w:val="es-AR" w:eastAsia="es-ES"/>
        </w:rPr>
        <w:t xml:space="preserve">, </w:t>
      </w:r>
      <w:r w:rsidRPr="00041C3E">
        <w:rPr>
          <w:szCs w:val="20"/>
          <w:lang w:val="es-ES_tradnl" w:eastAsia="es-ES"/>
        </w:rPr>
        <w:t xml:space="preserve">en el Departamento de Ciencias e Ingeniería de la Computación </w:t>
      </w:r>
      <w:r w:rsidR="00145208">
        <w:rPr>
          <w:snapToGrid w:val="0"/>
          <w:szCs w:val="20"/>
          <w:lang w:val="es-ES_tradnl" w:eastAsia="es-ES"/>
        </w:rPr>
        <w:t>a partir del 01 de octubre</w:t>
      </w:r>
      <w:r>
        <w:rPr>
          <w:snapToGrid w:val="0"/>
          <w:szCs w:val="20"/>
          <w:lang w:val="es-ES_tradnl" w:eastAsia="es-ES"/>
        </w:rPr>
        <w:t xml:space="preserve"> de 2024</w:t>
      </w:r>
      <w:r w:rsidRPr="00041C3E">
        <w:rPr>
          <w:snapToGrid w:val="0"/>
          <w:szCs w:val="20"/>
          <w:lang w:val="es-ES_tradnl" w:eastAsia="es-ES"/>
        </w:rPr>
        <w:t xml:space="preserve">, </w:t>
      </w:r>
      <w:r w:rsidRPr="00041C3E">
        <w:rPr>
          <w:snapToGrid w:val="0"/>
          <w:szCs w:val="20"/>
          <w:lang w:val="es-ES" w:eastAsia="es-ES"/>
        </w:rPr>
        <w:t>con el</w:t>
      </w:r>
      <w:r w:rsidR="00145208">
        <w:rPr>
          <w:snapToGrid w:val="0"/>
          <w:szCs w:val="20"/>
          <w:lang w:val="es-ES" w:eastAsia="es-ES"/>
        </w:rPr>
        <w:t xml:space="preserve"> alcance de lo dispuesto por </w:t>
      </w:r>
      <w:r w:rsidRPr="00041C3E">
        <w:rPr>
          <w:snapToGrid w:val="0"/>
          <w:szCs w:val="20"/>
          <w:lang w:val="es-ES" w:eastAsia="es-ES"/>
        </w:rPr>
        <w:t xml:space="preserve">Convenio </w:t>
      </w:r>
    </w:p>
    <w:p w14:paraId="2BD2417A" w14:textId="77777777" w:rsidR="00145208" w:rsidRPr="00041C3E" w:rsidRDefault="00145208" w:rsidP="00145208">
      <w:pPr>
        <w:spacing w:line="260" w:lineRule="exact"/>
        <w:jc w:val="both"/>
        <w:rPr>
          <w:b/>
          <w:snapToGrid w:val="0"/>
          <w:lang w:val="es-ES" w:eastAsia="es-ES"/>
        </w:rPr>
      </w:pPr>
      <w:r>
        <w:rPr>
          <w:b/>
          <w:snapToGrid w:val="0"/>
          <w:lang w:val="es-ES" w:eastAsia="es-ES"/>
        </w:rPr>
        <w:lastRenderedPageBreak/>
        <w:t>///CDCIC-246/24</w:t>
      </w:r>
    </w:p>
    <w:p w14:paraId="4AD01569" w14:textId="77777777" w:rsidR="00145208" w:rsidRDefault="00145208" w:rsidP="007F2F05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bookmarkStart w:id="0" w:name="_GoBack"/>
      <w:bookmarkEnd w:id="0"/>
    </w:p>
    <w:p w14:paraId="14EC6219" w14:textId="2562652C" w:rsidR="007F2F05" w:rsidRPr="003B6115" w:rsidRDefault="007F2F05" w:rsidP="007F2F05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  <w:r w:rsidRPr="00041C3E">
        <w:rPr>
          <w:snapToGrid w:val="0"/>
          <w:szCs w:val="20"/>
          <w:lang w:val="es-ES" w:eastAsia="es-ES"/>
        </w:rPr>
        <w:t>Colectivo de Trabajo para los Docentes de las Universidades Nacionales, las normas que de él deriven y las pertinentes del Estatuto UNS y del Reglamento de Concursos (r</w:t>
      </w:r>
      <w:r>
        <w:rPr>
          <w:snapToGrid w:val="0"/>
          <w:szCs w:val="20"/>
          <w:lang w:val="es-ES" w:eastAsia="es-ES"/>
        </w:rPr>
        <w:t>esolución CSU- 1096/23).</w:t>
      </w:r>
    </w:p>
    <w:p w14:paraId="4B7C1B18" w14:textId="77777777" w:rsidR="007F2F05" w:rsidRPr="00041C3E" w:rsidRDefault="007F2F05" w:rsidP="007F2F05">
      <w:pPr>
        <w:spacing w:line="260" w:lineRule="exact"/>
        <w:jc w:val="both"/>
        <w:rPr>
          <w:snapToGrid w:val="0"/>
          <w:lang w:val="es-ES" w:eastAsia="es-ES"/>
        </w:rPr>
      </w:pPr>
    </w:p>
    <w:p w14:paraId="73284287" w14:textId="77777777" w:rsidR="007F2F05" w:rsidRPr="00041C3E" w:rsidRDefault="007F2F05" w:rsidP="007F2F05">
      <w:pPr>
        <w:jc w:val="both"/>
        <w:rPr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ARTICULO 2º:</w:t>
      </w:r>
      <w:r w:rsidRPr="00041C3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</w:t>
      </w:r>
      <w:r>
        <w:rPr>
          <w:snapToGrid w:val="0"/>
          <w:szCs w:val="20"/>
          <w:lang w:val="es-AR" w:eastAsia="es-ES"/>
        </w:rPr>
        <w:t>-------------------------------</w:t>
      </w:r>
    </w:p>
    <w:p w14:paraId="6A8D3AF0" w14:textId="77777777" w:rsidR="007F2F05" w:rsidRPr="00041C3E" w:rsidRDefault="007F2F05" w:rsidP="007F2F05">
      <w:pPr>
        <w:spacing w:line="260" w:lineRule="exact"/>
        <w:jc w:val="both"/>
        <w:rPr>
          <w:b/>
          <w:szCs w:val="20"/>
          <w:lang w:val="es-ES_tradnl"/>
        </w:rPr>
      </w:pPr>
    </w:p>
    <w:p w14:paraId="471AF9CE" w14:textId="77777777" w:rsidR="007F2F05" w:rsidRPr="00041C3E" w:rsidRDefault="007F2F05" w:rsidP="007F2F05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14:paraId="70EE2DE6" w14:textId="77777777" w:rsidR="007F2F05" w:rsidRPr="00207857" w:rsidRDefault="007F2F05" w:rsidP="007F2F05">
      <w:pPr>
        <w:rPr>
          <w:szCs w:val="20"/>
          <w:lang w:val="es-AR"/>
        </w:rPr>
      </w:pPr>
    </w:p>
    <w:p w14:paraId="7C63B721" w14:textId="77777777" w:rsidR="007F2F05" w:rsidRPr="00AA4F68" w:rsidRDefault="007F2F05" w:rsidP="007F2F05">
      <w:pPr>
        <w:rPr>
          <w:lang w:val="es-AR"/>
        </w:rPr>
      </w:pPr>
    </w:p>
    <w:p w14:paraId="18756075" w14:textId="77777777" w:rsidR="007F2F05" w:rsidRPr="00EC6A52" w:rsidRDefault="007F2F05" w:rsidP="007F2F05">
      <w:pPr>
        <w:rPr>
          <w:lang w:val="es-AR"/>
        </w:rPr>
      </w:pPr>
    </w:p>
    <w:p w14:paraId="6A021888" w14:textId="77777777" w:rsidR="007F2F05" w:rsidRPr="00756A39" w:rsidRDefault="007F2F05" w:rsidP="007F2F05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53231" w14:textId="77777777" w:rsidR="008D704B" w:rsidRDefault="008D704B">
      <w:r>
        <w:separator/>
      </w:r>
    </w:p>
  </w:endnote>
  <w:endnote w:type="continuationSeparator" w:id="0">
    <w:p w14:paraId="55BC89FA" w14:textId="77777777" w:rsidR="008D704B" w:rsidRDefault="008D7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90550" w14:textId="77777777" w:rsidR="008D704B" w:rsidRDefault="008D704B">
      <w:r>
        <w:separator/>
      </w:r>
    </w:p>
  </w:footnote>
  <w:footnote w:type="continuationSeparator" w:id="0">
    <w:p w14:paraId="3670A048" w14:textId="77777777" w:rsidR="008D704B" w:rsidRDefault="008D7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45208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225C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F2F05"/>
    <w:rsid w:val="008063BD"/>
    <w:rsid w:val="00820544"/>
    <w:rsid w:val="00824D3E"/>
    <w:rsid w:val="00833557"/>
    <w:rsid w:val="00866A0D"/>
    <w:rsid w:val="008C4798"/>
    <w:rsid w:val="008D704B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05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9-17T16:39:00Z</dcterms:created>
  <dcterms:modified xsi:type="dcterms:W3CDTF">2024-09-24T11:49:00Z</dcterms:modified>
</cp:coreProperties>
</file>